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Data Scientist Internship Position</w:t>
      </w:r>
    </w:p>
    <w:bookmarkEnd w:id="20"/>
    <w:p>
      <w:pPr>
        <w:pStyle w:val="BodyText"/>
      </w:pPr>
      <w:r>
        <w:t xml:space="preserve">[Your Full Name]</w:t>
      </w:r>
    </w:p>
    <w:p>
      <w:pPr>
        <w:pStyle w:val="BodyText"/>
      </w:pPr>
      <w:r>
        <w:t xml:space="preserve">[Your Address]</w:t>
      </w:r>
    </w:p>
    <w:p>
      <w:pPr>
        <w:pStyle w:val="BodyText"/>
      </w:pPr>
      <w:r>
        <w:t xml:space="preserve">Yangon, Myanmar</w:t>
      </w:r>
    </w:p>
    <w:p>
      <w:pPr>
        <w:pStyle w:val="BodyText"/>
      </w:pPr>
      <w:r>
        <w:t xml:space="preserve">[Email Address] | [Phone Number] | [LinkedIn/GitHub Profile]</w:t>
      </w:r>
    </w:p>
    <w:p>
      <w:pPr>
        <w:pStyle w:val="BodyText"/>
      </w:pPr>
      <w:r>
        <w:t xml:space="preserve">Date: October 26, 2023</w:t>
      </w:r>
    </w:p>
    <w:p>
      <w:pPr>
        <w:pStyle w:val="BodyText"/>
      </w:pPr>
      <w:r>
        <w:t xml:space="preserve">To the Hiring Team,</w:t>
      </w:r>
    </w:p>
    <w:p>
      <w:pPr>
        <w:pStyle w:val="BodyText"/>
      </w:pPr>
      <w:r>
        <w:t xml:space="preserve">[Company Name]</w:t>
      </w:r>
    </w:p>
    <w:p>
      <w:pPr>
        <w:pStyle w:val="BodyText"/>
      </w:pPr>
      <w:r>
        <w:t xml:space="preserve">[Company Address]</w:t>
      </w:r>
    </w:p>
    <w:p>
      <w:pPr>
        <w:pStyle w:val="BodyText"/>
      </w:pPr>
      <w:r>
        <w:t xml:space="preserve">Yangon, Myanmar</w:t>
      </w:r>
    </w:p>
    <w:bookmarkStart w:id="21" w:name="X32b2ece729db69301df665589a95c4672929837"/>
    <w:p>
      <w:pPr>
        <w:pStyle w:val="Heading2"/>
      </w:pPr>
      <w:r>
        <w:t xml:space="preserve">Subject: Application for Data Scientist Internship Position in Myanmar Yangon</w:t>
      </w:r>
    </w:p>
    <w:bookmarkEnd w:id="21"/>
    <w:p>
      <w:pPr>
        <w:pStyle w:val="FirstParagraph"/>
      </w:pPr>
      <w:r>
        <w:t xml:space="preserve">Dear Hiring Team,</w:t>
      </w:r>
    </w:p>
    <w:p>
      <w:pPr>
        <w:pStyle w:val="BodyText"/>
      </w:pPr>
      <w:r>
        <w:t xml:space="preserve">As a passionate data science student deeply committed to contributing to Myanmar's technological advancement, I am writing with profound enthusiasm for the Data Scientist Internship position at [Company Name] in Yangon. This Internship Application Letter represents not just my professional aspiration, but my dedication to becoming part of Yangon's rapidly evolving digital ecosystem where data-driven innovation is transforming communities across Myanmar.</w:t>
      </w:r>
    </w:p>
    <w:bookmarkStart w:id="22" w:name="X7af929e0a8c35b9574d9887340f9949cd37d803"/>
    <w:p>
      <w:pPr>
        <w:pStyle w:val="Heading3"/>
      </w:pPr>
      <w:r>
        <w:t xml:space="preserve">Why Data Science in Myanmar Yangon? A Personal Commitment</w:t>
      </w:r>
    </w:p>
    <w:p>
      <w:pPr>
        <w:pStyle w:val="FirstParagraph"/>
      </w:pPr>
      <w:r>
        <w:t xml:space="preserve">My decision to pursue this internship in Yangon stems from witnessing firsthand how data science can catalyze meaningful change in Myanmar. During my undergraduate studies at the University of Yangon, I observed how agricultural startups used predictive analytics to optimize rice yields for farmers in Bago Region, while health NGOs leveraged mobile data to track disease patterns across Mandalay and Naypyidaw. These experiences revealed that Yangon isn't merely a location—it's the vibrant nucleus where data science solutions meet real human needs. As Myanmar embraces digital transformation through initiatives like the National Digital Strategy 2030, I am eager to contribute my skills in this dynamic capital city.</w:t>
      </w:r>
    </w:p>
    <w:p>
      <w:pPr>
        <w:pStyle w:val="BodyText"/>
      </w:pPr>
      <w:r>
        <w:t xml:space="preserve">What particularly excites me about this opportunity is how it aligns with Yangon's unique challenges: high mobile penetration (85% of population), underutilized agricultural data, and growing fintech adoption. As a local student who has navigated Yangon's bustling streets and community networks, I understand that successful data science in Myanmar requires cultural intelligence alongside technical skill—a perspective I bring to every project.</w:t>
      </w:r>
    </w:p>
    <w:bookmarkEnd w:id="22"/>
    <w:bookmarkStart w:id="23" w:name="Xa13e5572adc0787b873adfd25641d1c94e80ecd"/>
    <w:p>
      <w:pPr>
        <w:pStyle w:val="Heading3"/>
      </w:pPr>
      <w:r>
        <w:t xml:space="preserve">Academic Preparation and Technical Proficiency</w:t>
      </w:r>
    </w:p>
    <w:p>
      <w:pPr>
        <w:pStyle w:val="FirstParagraph"/>
      </w:pPr>
      <w:r>
        <w:t xml:space="preserve">My academic journey has equipped me with robust technical foundations for the Data Scientist role. I graduated with honors in Computer Science from Yangon Technological University, maintaining a 3.8/4.0 GPA while completing coursework including Machine Learning, Statistical Analysis, Big Data Processing (Hadoop/Spark), and Python Programming. My capstone project—</w:t>
      </w:r>
      <w:r>
        <w:rPr>
          <w:iCs/>
          <w:i/>
        </w:rPr>
        <w:t xml:space="preserve">"Predicting Flood Impacts in Myanmar Using Satellite Imagery and Historical Weather Data"</w:t>
      </w:r>
      <w:r>
        <w:t xml:space="preserve">—demonstrated my ability to transform raw data into actionable insights: I developed an ML model achieving 89% accuracy in forecasting flood-prone villages, which I presented at the 2023 Yangon Data Science Symposium. This project directly addressed Myanmar's vulnerability to climate events, a critical concern for local NGOs operating in Yangon and surrounding regions.</w:t>
      </w:r>
    </w:p>
    <w:p>
      <w:pPr>
        <w:pStyle w:val="BodyText"/>
      </w:pPr>
      <w:r>
        <w:t xml:space="preserve">Proficient in Python (Pandas, Scikit-learn), SQL, Tableau, and TensorFlow, I've also contributed to open-source projects like the Myanmar Language Processing Toolkit. My internship at Mizzima Tech—a Yangon-based social enterprise—allowed me to clean and analyze 500+ GB of agricultural survey data for their mobile platform serving 12,000+ farmers across rural Myanmar. There, I learned that in Yangon's context, data quality often requires cultural sensitivity: for instance, adapting questionnaires for non-literate communities while preserving statistical integrity.</w:t>
      </w:r>
    </w:p>
    <w:bookmarkEnd w:id="23"/>
    <w:bookmarkStart w:id="24" w:name="alignment-with-yangons-digital-ecosystem"/>
    <w:p>
      <w:pPr>
        <w:pStyle w:val="Heading3"/>
      </w:pPr>
      <w:r>
        <w:t xml:space="preserve">Alignment with Yangon's Digital Ecosystem</w:t>
      </w:r>
    </w:p>
    <w:p>
      <w:pPr>
        <w:pStyle w:val="FirstParagraph"/>
      </w:pPr>
      <w:r>
        <w:t xml:space="preserve">I closely follow Myanmar's tech landscape where companies like Wave Group, Zaykabar, and local startups are pioneering solutions tailored to our market. Your company's recent work on [mention specific project if possible, e.g., "AI-driven healthcare diagnostics for Yangon hospitals"] resonates with my belief that data science must serve Myanmar's socioeconomic fabric—not just global trends. I'm particularly inspired by how your team integrated machine learning into the Yangon City Transport Management System, reducing commute times by 22% during peak hours.</w:t>
      </w:r>
    </w:p>
    <w:p>
      <w:pPr>
        <w:pStyle w:val="BodyText"/>
      </w:pPr>
      <w:r>
        <w:t xml:space="preserve">What sets this internship apart is its location in Yangon. Unlike remote opportunities, this role immerses me in the heartbeat of Myanmar's innovation: collaborating with local data engineers at our office near Sule Pagoda, learning from seasoned mentors who understand Myanmar's unique regulatory environment (e.g., data privacy laws under the Personal Data Protection Law), and engaging directly with communities that will benefit from our work. I've already begun networking with Yangon-based data science meetups through PyData Yangon, where I volunteer to mentor students at local community centers.</w:t>
      </w:r>
    </w:p>
    <w:bookmarkEnd w:id="24"/>
    <w:bookmarkStart w:id="25" w:name="X23c6045e71dc818945b241f04058659279a1f66"/>
    <w:p>
      <w:pPr>
        <w:pStyle w:val="Heading3"/>
      </w:pPr>
      <w:r>
        <w:t xml:space="preserve">My Commitment to Long-Term Impact in Myanmar</w:t>
      </w:r>
    </w:p>
    <w:p>
      <w:pPr>
        <w:pStyle w:val="FirstParagraph"/>
      </w:pPr>
      <w:r>
        <w:t xml:space="preserve">This isn't just an internship—it's the first step toward building a career dedicated to Myanmar's digital future. I envision my growth at your company as part of a larger mission: developing affordable, culturally relevant data tools for sectors like agriculture (Myanmar's largest employer), healthcare, and microfinance. For example, I'm exploring how NLP models could analyze Burmese-language agricultural forums to provide real-time crop advice—a solution desperately needed by farmers in Ayeyarwady Region whose voices are often missing from global datasets.</w:t>
      </w:r>
    </w:p>
    <w:p>
      <w:pPr>
        <w:pStyle w:val="BodyText"/>
      </w:pPr>
      <w:r>
        <w:t xml:space="preserve">Having witnessed Yangon's transformation from analog to digital in my lifetime—from mobile money adoption replacing cash transactions to AI chatbots supporting Burmese-speaking customers—I understand that data science must grow with Myanmar. My fluency in Burmese and English, coupled with my familiarity with local business practices, ensures I'll contribute effectively without needing cultural translation. I'm prepared to learn rapidly about your specific projects while applying my skills in a way that respects Myanmar's context.</w:t>
      </w:r>
    </w:p>
    <w:bookmarkEnd w:id="25"/>
    <w:bookmarkStart w:id="26" w:name="why-i-am-the-ideal-candidate"/>
    <w:p>
      <w:pPr>
        <w:pStyle w:val="Heading3"/>
      </w:pPr>
      <w:r>
        <w:t xml:space="preserve">Why I Am the Ideal Candidate</w:t>
      </w:r>
    </w:p>
    <w:p>
      <w:pPr>
        <w:pStyle w:val="FirstParagraph"/>
      </w:pPr>
      <w:r>
        <w:t xml:space="preserve">I offer more than technical skills—I bring passion rooted in Yangon. While my peers pursue internships abroad, I chose to stay and grow with Myanmar's ecosystem because I believe our country deserves homegrown solutions. My academic projects always prioritize ethical considerations: for instance, anonymizing health data to protect patient privacy while maintaining research utility. I've also developed a "data ethics framework" tailored for Myanmar NGOs that addresses concerns about bias in agricultural loan algorithms—a growing issue as fintech expands across Yangon.</w:t>
      </w:r>
    </w:p>
    <w:p>
      <w:pPr>
        <w:pStyle w:val="BodyText"/>
      </w:pPr>
      <w:r>
        <w:t xml:space="preserve">Moreover, my time working with the Myanmar Data Science Association (MDSA) has taught me to collaborate across sectors. I co-organized their first workshop on "Data Storytelling for Policy Makers" at a Yangon community center, helping government officials understand how to use data for better urban planning. This experience confirmed that successful data science in Myanmar requires bridging technical expertise with human-centered communication—a skill I'm eager to apply at your company.</w:t>
      </w:r>
    </w:p>
    <w:bookmarkEnd w:id="26"/>
    <w:p>
      <w:pPr>
        <w:pStyle w:val="BodyText"/>
      </w:pPr>
      <w:r>
        <w:t xml:space="preserve">As a Yangon resident who has seen this city's potential firsthand, I am confident that my technical abilities, cultural fluency, and unwavering commitment to Myanmar's development make me an exceptional fit for your Data Scientist Internship. I am eager to bring my skills in predictive modeling, data visualization, and cross-cultural collaboration to your team while learning from industry leaders shaping Yangon's digital trajectory.</w:t>
      </w:r>
    </w:p>
    <w:p>
      <w:pPr>
        <w:pStyle w:val="BodyText"/>
      </w:pPr>
      <w:r>
        <w:t xml:space="preserve">I would be honored to discuss how my background aligns with your goals during an interview at your convenience. Thank you for considering this Internship Application Letter and my dedication to contributing meaningful data science work in Myanmar Yangon. I look forward to the possibility of supporting [Company Name]'s mission while growing as a professional within our nation's thriving innovation hub.</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Computer Science Student, Yangon Technological Univers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ata Scientist Position</dc:title>
  <dc:creator/>
  <dc:language>en</dc:language>
  <cp:keywords/>
  <dcterms:created xsi:type="dcterms:W3CDTF">2026-04-22T21:12:09Z</dcterms:created>
  <dcterms:modified xsi:type="dcterms:W3CDTF">2026-04-22T21:12:09Z</dcterms:modified>
</cp:coreProperties>
</file>

<file path=docProps/custom.xml><?xml version="1.0" encoding="utf-8"?>
<Properties xmlns="http://schemas.openxmlformats.org/officeDocument/2006/custom-properties" xmlns:vt="http://schemas.openxmlformats.org/officeDocument/2006/docPropsVTypes"/>
</file>